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43F1" w:rsidRDefault="00C41AFB" w:rsidP="00C41AFB">
      <w:pPr>
        <w:pStyle w:val="Heading1"/>
        <w:jc w:val="center"/>
        <w:rPr>
          <w:lang w:val="en-US"/>
        </w:rPr>
      </w:pPr>
      <w:r>
        <w:rPr>
          <w:lang w:val="en-US"/>
        </w:rPr>
        <w:t>Running Validation Tests</w:t>
      </w:r>
    </w:p>
    <w:p w:rsidR="00DD0E86" w:rsidRDefault="00C41AFB" w:rsidP="00DD0E86">
      <w:pPr>
        <w:rPr>
          <w:lang w:val="en-US"/>
        </w:rPr>
      </w:pPr>
      <w:proofErr w:type="spellStart"/>
      <w:r>
        <w:rPr>
          <w:lang w:val="en-US"/>
        </w:rPr>
        <w:t>Pneumvent</w:t>
      </w:r>
      <w:proofErr w:type="spellEnd"/>
      <w:r>
        <w:rPr>
          <w:lang w:val="en-US"/>
        </w:rPr>
        <w:t xml:space="preserve"> is a well-integrated device that</w:t>
      </w:r>
      <w:r w:rsidR="00DD0E86">
        <w:rPr>
          <w:lang w:val="en-US"/>
        </w:rPr>
        <w:t xml:space="preserve"> constantly compare all</w:t>
      </w:r>
      <w:r>
        <w:rPr>
          <w:lang w:val="en-US"/>
        </w:rPr>
        <w:t xml:space="preserve"> of the sensors and actuators data to each other ensuring that all parameters are within a predefined </w:t>
      </w:r>
      <w:r w:rsidR="00DD0E86">
        <w:rPr>
          <w:lang w:val="en-US"/>
        </w:rPr>
        <w:t>threshold</w:t>
      </w:r>
      <w:r>
        <w:rPr>
          <w:lang w:val="en-US"/>
        </w:rPr>
        <w:t>. However, it is important to run validation tests often since having the device report a failure while running on a patient could be catastrophic as compared to verifying the device functionality beforehand.</w:t>
      </w:r>
    </w:p>
    <w:p w:rsidR="00C41AFB" w:rsidRDefault="00C41AFB" w:rsidP="002769FB">
      <w:pPr>
        <w:rPr>
          <w:lang w:val="en-US"/>
        </w:rPr>
      </w:pPr>
      <w:r>
        <w:rPr>
          <w:lang w:val="en-US"/>
        </w:rPr>
        <w:t>This section describes how to run a validation test as well as the frequency of validation</w:t>
      </w:r>
      <w:r w:rsidR="002769FB">
        <w:rPr>
          <w:lang w:val="en-US"/>
        </w:rPr>
        <w:t>.</w:t>
      </w:r>
      <w:bookmarkStart w:id="0" w:name="_GoBack"/>
      <w:bookmarkEnd w:id="0"/>
    </w:p>
    <w:p w:rsidR="00DD0E86" w:rsidRDefault="00DD0E86" w:rsidP="00DD0E86">
      <w:pPr>
        <w:pStyle w:val="Heading1"/>
        <w:rPr>
          <w:lang w:val="en-US"/>
        </w:rPr>
      </w:pPr>
      <w:r>
        <w:rPr>
          <w:lang w:val="en-US"/>
        </w:rPr>
        <w:t>How often should I run the validation test?</w:t>
      </w:r>
    </w:p>
    <w:p w:rsidR="00DD0E86" w:rsidRDefault="00DD0E86" w:rsidP="00DC5A28">
      <w:pPr>
        <w:rPr>
          <w:lang w:val="en-US"/>
        </w:rPr>
      </w:pPr>
      <w:r>
        <w:rPr>
          <w:lang w:val="en-US"/>
        </w:rPr>
        <w:t xml:space="preserve">The validation test should run every time a component is removed/replaced from the device, this includes the HME, filter, battery, respiratory tube and anything that is considered part of </w:t>
      </w:r>
      <w:proofErr w:type="spellStart"/>
      <w:r w:rsidR="00DC5A28">
        <w:rPr>
          <w:lang w:val="en-US"/>
        </w:rPr>
        <w:t>Pneumvent</w:t>
      </w:r>
      <w:proofErr w:type="spellEnd"/>
      <w:r>
        <w:rPr>
          <w:lang w:val="en-US"/>
        </w:rPr>
        <w:t xml:space="preserve">. </w:t>
      </w:r>
    </w:p>
    <w:p w:rsidR="00DD0E86" w:rsidRDefault="00DD0E86" w:rsidP="00DC5A28">
      <w:pPr>
        <w:rPr>
          <w:lang w:val="en-US"/>
        </w:rPr>
      </w:pPr>
      <w:r>
        <w:rPr>
          <w:lang w:val="en-US"/>
        </w:rPr>
        <w:t xml:space="preserve">This ensures that any of the components added such as breathing tube are not defective. For instance if the breathing tube has a leak/hole </w:t>
      </w:r>
      <w:proofErr w:type="spellStart"/>
      <w:r w:rsidR="00DC5A28">
        <w:rPr>
          <w:lang w:val="en-US"/>
        </w:rPr>
        <w:t>Pneumvent</w:t>
      </w:r>
      <w:proofErr w:type="spellEnd"/>
      <w:r w:rsidR="00DC5A28">
        <w:rPr>
          <w:lang w:val="en-US"/>
        </w:rPr>
        <w:t xml:space="preserve"> </w:t>
      </w:r>
      <w:r>
        <w:rPr>
          <w:lang w:val="en-US"/>
        </w:rPr>
        <w:t>will be able to tell and throw an alarm condition.</w:t>
      </w:r>
    </w:p>
    <w:p w:rsidR="00DD0E86" w:rsidRDefault="00DD0E86" w:rsidP="00DD0E86">
      <w:pPr>
        <w:pStyle w:val="Heading1"/>
        <w:rPr>
          <w:lang w:val="en-US"/>
        </w:rPr>
      </w:pPr>
      <w:r>
        <w:rPr>
          <w:lang w:val="en-US"/>
        </w:rPr>
        <w:t xml:space="preserve">How do I run the validation test on </w:t>
      </w:r>
      <w:proofErr w:type="spellStart"/>
      <w:r>
        <w:rPr>
          <w:lang w:val="en-US"/>
        </w:rPr>
        <w:t>Pneumvent</w:t>
      </w:r>
      <w:proofErr w:type="spellEnd"/>
      <w:r>
        <w:rPr>
          <w:lang w:val="en-US"/>
        </w:rPr>
        <w:t>?</w:t>
      </w:r>
    </w:p>
    <w:p w:rsidR="00DD0E86" w:rsidRDefault="00DD0E86" w:rsidP="00DD0E86">
      <w:pPr>
        <w:rPr>
          <w:lang w:val="en-US"/>
        </w:rPr>
      </w:pPr>
      <w:r>
        <w:rPr>
          <w:lang w:val="en-US"/>
        </w:rPr>
        <w:t xml:space="preserve">Running the validation test is automated on </w:t>
      </w:r>
      <w:proofErr w:type="spellStart"/>
      <w:r>
        <w:rPr>
          <w:lang w:val="en-US"/>
        </w:rPr>
        <w:t>Pneumvent</w:t>
      </w:r>
      <w:proofErr w:type="spellEnd"/>
      <w:r>
        <w:rPr>
          <w:lang w:val="en-US"/>
        </w:rPr>
        <w:t xml:space="preserve"> and it is run</w:t>
      </w:r>
      <w:r w:rsidR="00D24475">
        <w:rPr>
          <w:lang w:val="en-US"/>
        </w:rPr>
        <w:t xml:space="preserve">s </w:t>
      </w:r>
      <w:proofErr w:type="gramStart"/>
      <w:r w:rsidR="00D24475">
        <w:rPr>
          <w:lang w:val="en-US"/>
        </w:rPr>
        <w:t xml:space="preserve">on </w:t>
      </w:r>
      <w:r>
        <w:rPr>
          <w:lang w:val="en-US"/>
        </w:rPr>
        <w:t xml:space="preserve"> a</w:t>
      </w:r>
      <w:proofErr w:type="gramEnd"/>
      <w:r>
        <w:rPr>
          <w:lang w:val="en-US"/>
        </w:rPr>
        <w:t xml:space="preserve"> series of self-tests by the click of a set of buttons. However, during one of </w:t>
      </w:r>
      <w:proofErr w:type="gramStart"/>
      <w:r>
        <w:rPr>
          <w:lang w:val="en-US"/>
        </w:rPr>
        <w:t>the self-tests</w:t>
      </w:r>
      <w:proofErr w:type="gramEnd"/>
      <w:r>
        <w:rPr>
          <w:lang w:val="en-US"/>
        </w:rPr>
        <w:t xml:space="preserve"> conditions, </w:t>
      </w:r>
      <w:proofErr w:type="spellStart"/>
      <w:r>
        <w:rPr>
          <w:lang w:val="en-US"/>
        </w:rPr>
        <w:t>Pneumvent</w:t>
      </w:r>
      <w:proofErr w:type="spellEnd"/>
      <w:r>
        <w:rPr>
          <w:lang w:val="en-US"/>
        </w:rPr>
        <w:t xml:space="preserve"> will require the intervention of a user/technician to simulate the self-assisted operation. This is discussed below.</w:t>
      </w:r>
    </w:p>
    <w:p w:rsidR="00DD0E86" w:rsidRDefault="00DD0E86" w:rsidP="00DD0E86">
      <w:pPr>
        <w:rPr>
          <w:lang w:val="en-US"/>
        </w:rPr>
      </w:pPr>
    </w:p>
    <w:p w:rsidR="00DD0E86" w:rsidRDefault="00DD0E86" w:rsidP="00DD0E86">
      <w:pPr>
        <w:pStyle w:val="Heading1"/>
        <w:rPr>
          <w:lang w:val="en-US"/>
        </w:rPr>
      </w:pPr>
      <w:r>
        <w:rPr>
          <w:lang w:val="en-US"/>
        </w:rPr>
        <w:t>Control Panel Preview</w:t>
      </w:r>
    </w:p>
    <w:p w:rsidR="00DD0E86" w:rsidRPr="00DD0E86" w:rsidRDefault="00DD0E86" w:rsidP="00DD0E86">
      <w:pPr>
        <w:rPr>
          <w:lang w:val="en-US"/>
        </w:rPr>
      </w:pPr>
    </w:p>
    <w:p w:rsidR="00DD0E86" w:rsidRDefault="00DD0E86" w:rsidP="00DD0E86">
      <w:pPr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7BEA5346" wp14:editId="23365C9F">
            <wp:extent cx="4933950" cy="33393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6964" cy="3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0E86" w:rsidRDefault="00DD0E86" w:rsidP="00DD0E86">
      <w:pPr>
        <w:rPr>
          <w:lang w:val="en-US"/>
        </w:rPr>
      </w:pPr>
    </w:p>
    <w:p w:rsidR="00DD0E86" w:rsidRDefault="00DD0E86" w:rsidP="00DD0E86">
      <w:pPr>
        <w:rPr>
          <w:lang w:val="en-US"/>
        </w:rPr>
      </w:pPr>
    </w:p>
    <w:p w:rsidR="00DD0E86" w:rsidRDefault="00DD0E86" w:rsidP="00DD0E86">
      <w:pPr>
        <w:rPr>
          <w:lang w:val="en-US"/>
        </w:rPr>
      </w:pPr>
    </w:p>
    <w:p w:rsidR="00DD0E86" w:rsidRDefault="00DD0E86" w:rsidP="00DD0E86">
      <w:pPr>
        <w:pStyle w:val="Heading2"/>
        <w:rPr>
          <w:lang w:val="en-US"/>
        </w:rPr>
      </w:pPr>
      <w:r>
        <w:rPr>
          <w:lang w:val="en-US"/>
        </w:rPr>
        <w:t>Process:</w:t>
      </w:r>
    </w:p>
    <w:p w:rsidR="00DD0E86" w:rsidRDefault="00DD0E86" w:rsidP="00D2447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lug in </w:t>
      </w:r>
      <w:proofErr w:type="spellStart"/>
      <w:r>
        <w:rPr>
          <w:lang w:val="en-US"/>
        </w:rPr>
        <w:t>Pneumvent</w:t>
      </w:r>
      <w:proofErr w:type="spellEnd"/>
      <w:r>
        <w:rPr>
          <w:lang w:val="en-US"/>
        </w:rPr>
        <w:t xml:space="preserve"> into the main wall socket a</w:t>
      </w:r>
      <w:r w:rsidR="00D24475">
        <w:rPr>
          <w:lang w:val="en-US"/>
        </w:rPr>
        <w:t>nd</w:t>
      </w:r>
      <w:r>
        <w:rPr>
          <w:lang w:val="en-US"/>
        </w:rPr>
        <w:t xml:space="preserve"> ensure a “Beep” sounds for three seconds</w:t>
      </w:r>
    </w:p>
    <w:p w:rsidR="00DD0E86" w:rsidRDefault="00DD0E86" w:rsidP="00DD0E8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nsure the LCD displays “STAND-BY MODE”</w:t>
      </w:r>
    </w:p>
    <w:p w:rsidR="00DD0E86" w:rsidRDefault="008B502F" w:rsidP="00DD0E86">
      <w:pPr>
        <w:pStyle w:val="ListParagraph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76A209F0" wp14:editId="4CF47E6A">
            <wp:extent cx="4791075" cy="115784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3363" cy="116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0E86" w:rsidRDefault="00DD0E86" w:rsidP="00DD0E8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Next Press the “AUTO” button for 10 seconds </w:t>
      </w:r>
    </w:p>
    <w:p w:rsidR="008B502F" w:rsidRDefault="008B502F" w:rsidP="00DD0E8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device will display</w:t>
      </w:r>
    </w:p>
    <w:p w:rsidR="008B502F" w:rsidRDefault="008B502F" w:rsidP="008B502F">
      <w:pPr>
        <w:ind w:left="36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1B5AA490" wp14:editId="7547BB98">
            <wp:extent cx="4895850" cy="107907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1830" cy="1084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02F" w:rsidRDefault="008B502F" w:rsidP="008B50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ress the “ENTER” button </w:t>
      </w:r>
    </w:p>
    <w:p w:rsidR="008B502F" w:rsidRDefault="008B502F" w:rsidP="008B50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validation test will run as follows:</w:t>
      </w:r>
    </w:p>
    <w:p w:rsidR="00F972A7" w:rsidRDefault="008B502F" w:rsidP="008B502F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ung Pressure test</w:t>
      </w:r>
    </w:p>
    <w:p w:rsidR="008B502F" w:rsidRDefault="008B502F" w:rsidP="00F972A7">
      <w:pPr>
        <w:pStyle w:val="ListParagraph"/>
        <w:ind w:left="1440"/>
        <w:rPr>
          <w:lang w:val="en-US"/>
        </w:rPr>
      </w:pPr>
      <w:r>
        <w:rPr>
          <w:lang w:val="en-US"/>
        </w:rPr>
        <w:t xml:space="preserve"> </w:t>
      </w:r>
      <w:r w:rsidR="00F972A7">
        <w:rPr>
          <w:lang w:val="en-US"/>
        </w:rPr>
        <w:t>“</w:t>
      </w:r>
      <w:r>
        <w:rPr>
          <w:lang w:val="en-US"/>
        </w:rPr>
        <w:t>PASS</w:t>
      </w:r>
      <w:r w:rsidR="00F972A7">
        <w:rPr>
          <w:lang w:val="en-US"/>
        </w:rPr>
        <w:t>”</w:t>
      </w:r>
      <w:r>
        <w:rPr>
          <w:lang w:val="en-US"/>
        </w:rPr>
        <w:t xml:space="preserve"> will be displayed with a short beep</w:t>
      </w:r>
      <w:r w:rsidR="00F972A7">
        <w:rPr>
          <w:lang w:val="en-US"/>
        </w:rPr>
        <w:t>, or “FAIL” with a constant beep</w:t>
      </w:r>
    </w:p>
    <w:p w:rsidR="008B502F" w:rsidRDefault="008B502F" w:rsidP="008B502F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15E8E5C2" wp14:editId="5D78416B">
            <wp:extent cx="5095661" cy="1209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30364" cy="1217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2291" w:rsidRDefault="008B502F" w:rsidP="008B502F">
      <w:pPr>
        <w:pStyle w:val="ListParagraph"/>
        <w:numPr>
          <w:ilvl w:val="0"/>
          <w:numId w:val="2"/>
        </w:numPr>
        <w:rPr>
          <w:lang w:val="en-US"/>
        </w:rPr>
      </w:pPr>
      <w:r w:rsidRPr="00512291">
        <w:rPr>
          <w:lang w:val="en-US"/>
        </w:rPr>
        <w:t xml:space="preserve">Breathing </w:t>
      </w:r>
      <w:r w:rsidR="00512291" w:rsidRPr="00512291">
        <w:rPr>
          <w:lang w:val="en-US"/>
        </w:rPr>
        <w:t xml:space="preserve">Rate </w:t>
      </w:r>
      <w:r w:rsidRPr="00512291">
        <w:rPr>
          <w:lang w:val="en-US"/>
        </w:rPr>
        <w:t>Test</w:t>
      </w:r>
    </w:p>
    <w:p w:rsidR="00512291" w:rsidRDefault="00512291" w:rsidP="00512291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84785</wp:posOffset>
            </wp:positionV>
            <wp:extent cx="5086350" cy="1083945"/>
            <wp:effectExtent l="0" t="0" r="0" b="190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>“PASS” will be displayed with a short beep, or “FAIL” with a constant beep</w:t>
      </w:r>
    </w:p>
    <w:p w:rsidR="008B502F" w:rsidRPr="00512291" w:rsidRDefault="008B502F" w:rsidP="00512291">
      <w:pPr>
        <w:rPr>
          <w:lang w:val="en-US"/>
        </w:rPr>
      </w:pPr>
    </w:p>
    <w:p w:rsidR="00F31C4B" w:rsidRDefault="00F31C4B" w:rsidP="008B502F">
      <w:pPr>
        <w:pStyle w:val="ListParagraph"/>
        <w:ind w:left="1440"/>
        <w:rPr>
          <w:lang w:val="en-US"/>
        </w:rPr>
      </w:pPr>
    </w:p>
    <w:p w:rsidR="00AC3A56" w:rsidRDefault="00AC3A56" w:rsidP="008B502F">
      <w:pPr>
        <w:pStyle w:val="ListParagraph"/>
        <w:ind w:left="1440"/>
        <w:rPr>
          <w:lang w:val="en-US"/>
        </w:rPr>
      </w:pPr>
    </w:p>
    <w:p w:rsidR="00F31C4B" w:rsidRDefault="00512291" w:rsidP="0051229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Inspiration/Expiration Ratio test (I:E test)</w:t>
      </w:r>
    </w:p>
    <w:p w:rsidR="00512291" w:rsidRDefault="00E31207" w:rsidP="00512291">
      <w:pPr>
        <w:pStyle w:val="ListParagraph"/>
        <w:ind w:left="1440"/>
        <w:rPr>
          <w:lang w:val="en-US"/>
        </w:rPr>
      </w:pPr>
      <w:r>
        <w:rPr>
          <w:lang w:val="en-US"/>
        </w:rPr>
        <w:t>“</w:t>
      </w:r>
      <w:r w:rsidR="00512291">
        <w:rPr>
          <w:lang w:val="en-US"/>
        </w:rPr>
        <w:t>PASS” will be displayed with a short beep, or “FAIL” with a constant beep</w:t>
      </w:r>
    </w:p>
    <w:p w:rsidR="00512291" w:rsidRDefault="00512291" w:rsidP="00512291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7A0F7F27" wp14:editId="11E8C659">
            <wp:extent cx="4838700" cy="111352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269" cy="112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1207" w:rsidRDefault="00E31207" w:rsidP="00E3120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ir Mixture Pressure Test</w:t>
      </w:r>
    </w:p>
    <w:p w:rsidR="00E31207" w:rsidRDefault="00E31207" w:rsidP="00E31207">
      <w:pPr>
        <w:pStyle w:val="ListParagraph"/>
        <w:ind w:left="1440"/>
        <w:rPr>
          <w:lang w:val="en-US"/>
        </w:rPr>
      </w:pPr>
      <w:r>
        <w:rPr>
          <w:lang w:val="en-US"/>
        </w:rPr>
        <w:t>“PASS” will be displayed with a short beep, or “FAIL” with a constant beep</w:t>
      </w:r>
    </w:p>
    <w:p w:rsidR="00E31207" w:rsidRDefault="00E31207" w:rsidP="00E31207">
      <w:pPr>
        <w:pStyle w:val="ListParagraph"/>
        <w:ind w:left="1440"/>
        <w:rPr>
          <w:lang w:val="en-US"/>
        </w:rPr>
      </w:pPr>
    </w:p>
    <w:p w:rsidR="00E31207" w:rsidRDefault="00E31207" w:rsidP="00E31207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752A41E6" wp14:editId="56B46DCD">
            <wp:extent cx="4895850" cy="1101566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4894" cy="1110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3B1" w:rsidRDefault="008163B1" w:rsidP="008163B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Operation mode of trigger will star running 5 seconds after the screen:</w:t>
      </w:r>
    </w:p>
    <w:p w:rsidR="000D3335" w:rsidRDefault="000D3335" w:rsidP="000D3335">
      <w:pPr>
        <w:pStyle w:val="ListParagraph"/>
        <w:ind w:left="1440"/>
        <w:rPr>
          <w:lang w:val="en-US"/>
        </w:rPr>
      </w:pPr>
      <w:r>
        <w:rPr>
          <w:lang w:val="en-US"/>
        </w:rPr>
        <w:t>“PASS” will be displayed with a short beep, or “FAIL” with a constant beep</w:t>
      </w:r>
    </w:p>
    <w:p w:rsidR="000D3335" w:rsidRDefault="000D3335" w:rsidP="000D3335">
      <w:pPr>
        <w:pStyle w:val="ListParagraph"/>
        <w:ind w:left="1440"/>
        <w:rPr>
          <w:lang w:val="en-US"/>
        </w:rPr>
      </w:pPr>
    </w:p>
    <w:p w:rsidR="008163B1" w:rsidRDefault="008163B1" w:rsidP="008163B1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12608F26" wp14:editId="1DAF68EB">
            <wp:extent cx="4895850" cy="112353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31044" cy="113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3B1" w:rsidRDefault="008163B1" w:rsidP="008163B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esting Pressure Triggered Mode:</w:t>
      </w:r>
    </w:p>
    <w:p w:rsidR="000D3335" w:rsidRPr="000D3335" w:rsidRDefault="000D3335" w:rsidP="000D3335">
      <w:pPr>
        <w:pStyle w:val="ListParagraph"/>
        <w:ind w:left="1440"/>
        <w:rPr>
          <w:lang w:val="en-US"/>
        </w:rPr>
      </w:pPr>
      <w:r>
        <w:rPr>
          <w:lang w:val="en-US"/>
        </w:rPr>
        <w:t>“PASS” will be displayed with a short beep, or “FAIL” with a constant beep</w:t>
      </w:r>
    </w:p>
    <w:p w:rsidR="008163B1" w:rsidRDefault="008163B1" w:rsidP="008163B1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1457B3D6" wp14:editId="7747EAF5">
            <wp:extent cx="4991100" cy="1160324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69661" cy="117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335" w:rsidRDefault="000D3335" w:rsidP="000D333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esting Time Triggered Mode:</w:t>
      </w:r>
    </w:p>
    <w:p w:rsidR="000D3335" w:rsidRPr="000D3335" w:rsidRDefault="000D3335" w:rsidP="000D3335">
      <w:pPr>
        <w:pStyle w:val="ListParagraph"/>
        <w:ind w:left="1440"/>
        <w:rPr>
          <w:lang w:val="en-US"/>
        </w:rPr>
      </w:pPr>
      <w:r>
        <w:rPr>
          <w:lang w:val="en-US"/>
        </w:rPr>
        <w:t>“PASS” will be displayed with a short beep, or “FAIL” with a constant beep</w:t>
      </w:r>
    </w:p>
    <w:p w:rsidR="000D3335" w:rsidRDefault="000D3335" w:rsidP="000D3335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7273EE36" wp14:editId="74A7B01D">
            <wp:extent cx="5143500" cy="120729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03673" cy="1221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335" w:rsidRDefault="000D3335" w:rsidP="000D3335">
      <w:pPr>
        <w:pStyle w:val="ListParagraph"/>
        <w:ind w:left="1440"/>
        <w:rPr>
          <w:lang w:val="en-US"/>
        </w:rPr>
      </w:pPr>
    </w:p>
    <w:p w:rsidR="000D3335" w:rsidRDefault="000D3335" w:rsidP="000D333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Testing Assisted Pressure Mode, note in this mode user assistance is required:</w:t>
      </w:r>
    </w:p>
    <w:p w:rsidR="000D3335" w:rsidRDefault="00DE72FF" w:rsidP="000D3335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0E5A473C" wp14:editId="734F2F87">
            <wp:extent cx="5229225" cy="1273786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39210" cy="127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2FF" w:rsidRDefault="009D0F6B" w:rsidP="009D0F6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fter reaching this screen the user is required to simulate a breathing trigger by creating a vacuum on the breathing tubes. Once can achieve that by placing the palm of their hands on top of the tube opening creating a strong seal and quickly lifting their palm. As a result a suction pressure is simulated.  The screen updates to :</w:t>
      </w:r>
    </w:p>
    <w:p w:rsidR="009D0F6B" w:rsidRDefault="009D0F6B" w:rsidP="009D0F6B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073E8C6F" wp14:editId="6CF5FF7F">
            <wp:extent cx="5248275" cy="1222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82992" cy="123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1B3" w:rsidRDefault="009D0F6B" w:rsidP="009B51B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Next create an exhalation simulation by doing the reverse with your palm and pushing air into the tube (or you can blow into the tube)</w:t>
      </w:r>
      <w:r w:rsidR="009B51B3">
        <w:rPr>
          <w:lang w:val="en-US"/>
        </w:rPr>
        <w:t>, the screen updates to:</w:t>
      </w:r>
    </w:p>
    <w:p w:rsidR="009B51B3" w:rsidRDefault="009B51B3" w:rsidP="009B51B3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39149828" wp14:editId="4192C12A">
            <wp:extent cx="5248275" cy="1248708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3752" cy="125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DD1" w:rsidRDefault="00081DD1" w:rsidP="00081DD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validation test is complete at this point and the screen updates to:</w:t>
      </w:r>
    </w:p>
    <w:p w:rsidR="00081DD1" w:rsidRDefault="00081DD1" w:rsidP="00081DD1">
      <w:pPr>
        <w:pStyle w:val="ListParagraph"/>
        <w:ind w:left="1440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544A3B89" wp14:editId="40F5904A">
            <wp:extent cx="5395840" cy="12573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3571" cy="12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4AF" w:rsidRPr="009B51B3" w:rsidRDefault="006264AF" w:rsidP="00081DD1">
      <w:pPr>
        <w:pStyle w:val="ListParagraph"/>
        <w:ind w:left="1440"/>
        <w:rPr>
          <w:lang w:val="en-US"/>
        </w:rPr>
      </w:pPr>
      <w:r>
        <w:rPr>
          <w:lang w:val="en-US"/>
        </w:rPr>
        <w:t>This means that the validation test is complete and the device is ready to use!</w:t>
      </w:r>
    </w:p>
    <w:sectPr w:rsidR="006264AF" w:rsidRPr="009B51B3">
      <w:headerReference w:type="default" r:id="rId21"/>
      <w:footerReference w:type="default" r:id="rId2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14B2" w:rsidRDefault="003814B2" w:rsidP="00257945">
      <w:pPr>
        <w:spacing w:after="0" w:line="240" w:lineRule="auto"/>
      </w:pPr>
      <w:r>
        <w:separator/>
      </w:r>
    </w:p>
  </w:endnote>
  <w:endnote w:type="continuationSeparator" w:id="0">
    <w:p w:rsidR="003814B2" w:rsidRDefault="003814B2" w:rsidP="00257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7945" w:rsidRDefault="00257945" w:rsidP="00257945">
    <w:pPr>
      <w:pStyle w:val="Footer"/>
    </w:pPr>
    <w:proofErr w:type="spellStart"/>
    <w:r>
      <w:t>Agorize</w:t>
    </w:r>
    <w:proofErr w:type="spellEnd"/>
    <w:r>
      <w:t>-Code Life</w:t>
    </w:r>
    <w:r>
      <w:ptab w:relativeTo="margin" w:alignment="center" w:leader="none"/>
    </w:r>
    <w:r>
      <w:t>Hussam Eid</w:t>
    </w:r>
    <w:r>
      <w:ptab w:relativeTo="margin" w:alignment="right" w:leader="none"/>
    </w:r>
    <w:r>
      <w:t>info@hussameid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14B2" w:rsidRDefault="003814B2" w:rsidP="00257945">
      <w:pPr>
        <w:spacing w:after="0" w:line="240" w:lineRule="auto"/>
      </w:pPr>
      <w:r>
        <w:separator/>
      </w:r>
    </w:p>
  </w:footnote>
  <w:footnote w:type="continuationSeparator" w:id="0">
    <w:p w:rsidR="003814B2" w:rsidRDefault="003814B2" w:rsidP="00257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8381352"/>
      <w:docPartObj>
        <w:docPartGallery w:val="Page Numbers (Top of Page)"/>
        <w:docPartUnique/>
      </w:docPartObj>
    </w:sdtPr>
    <w:sdtContent>
      <w:p w:rsidR="00257945" w:rsidRDefault="00257945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0B7112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0B7112">
          <w:rPr>
            <w:b/>
            <w:bCs/>
            <w:noProof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257945" w:rsidRDefault="0025794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75B3436"/>
    <w:multiLevelType w:val="hybridMultilevel"/>
    <w:tmpl w:val="7862E280"/>
    <w:lvl w:ilvl="0" w:tplc="840E7E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D3429"/>
    <w:multiLevelType w:val="hybridMultilevel"/>
    <w:tmpl w:val="233635D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NDMzNLE0NTAxNjdQ0lEKTi0uzszPAykwrAUAMRCigSwAAAA="/>
  </w:docVars>
  <w:rsids>
    <w:rsidRoot w:val="00C41AFB"/>
    <w:rsid w:val="00081DD1"/>
    <w:rsid w:val="000B7112"/>
    <w:rsid w:val="000D3335"/>
    <w:rsid w:val="00257945"/>
    <w:rsid w:val="002769FB"/>
    <w:rsid w:val="003814B2"/>
    <w:rsid w:val="00512291"/>
    <w:rsid w:val="006264AF"/>
    <w:rsid w:val="008163B1"/>
    <w:rsid w:val="008B502F"/>
    <w:rsid w:val="009B51B3"/>
    <w:rsid w:val="009D0F6B"/>
    <w:rsid w:val="00A95B6F"/>
    <w:rsid w:val="00AC3A56"/>
    <w:rsid w:val="00C41AFB"/>
    <w:rsid w:val="00D24475"/>
    <w:rsid w:val="00DC5A28"/>
    <w:rsid w:val="00DD0E86"/>
    <w:rsid w:val="00DE43F1"/>
    <w:rsid w:val="00DE72FF"/>
    <w:rsid w:val="00E31207"/>
    <w:rsid w:val="00F31C4B"/>
    <w:rsid w:val="00F97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D3C5F0-5787-4812-A6DF-D32FFF0EC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1A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0E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1AF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0E8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D0E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7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7945"/>
  </w:style>
  <w:style w:type="paragraph" w:styleId="Footer">
    <w:name w:val="footer"/>
    <w:basedOn w:val="Normal"/>
    <w:link w:val="FooterChar"/>
    <w:uiPriority w:val="99"/>
    <w:unhideWhenUsed/>
    <w:rsid w:val="002579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79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14703"/>
    <w:rsid w:val="007A2CD0"/>
    <w:rsid w:val="0081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67050405BBA4B6CA084827204DF9253">
    <w:name w:val="E67050405BBA4B6CA084827204DF9253"/>
    <w:rsid w:val="00814703"/>
  </w:style>
  <w:style w:type="paragraph" w:customStyle="1" w:styleId="0443935AD07B4733AC9CD262BFC7B813">
    <w:name w:val="0443935AD07B4733AC9CD262BFC7B813"/>
    <w:rsid w:val="008147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67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onto leafs</dc:creator>
  <cp:keywords/>
  <dc:description/>
  <cp:lastModifiedBy>Toronto leafs</cp:lastModifiedBy>
  <cp:revision>21</cp:revision>
  <cp:lastPrinted>2020-04-02T11:05:00Z</cp:lastPrinted>
  <dcterms:created xsi:type="dcterms:W3CDTF">2020-04-02T10:23:00Z</dcterms:created>
  <dcterms:modified xsi:type="dcterms:W3CDTF">2020-04-02T11:05:00Z</dcterms:modified>
</cp:coreProperties>
</file>